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B4DF6ED"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976A81">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178033C" w14:textId="6076E9E0"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185A2D1D"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5752EF0F" w14:textId="36547545"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0D0B56DC" w14:textId="1C111B59"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w:t>
            </w:r>
            <w:r w:rsidRPr="00AA3F9B">
              <w:rPr>
                <w:rFonts w:ascii="Times New Roman" w:eastAsia="仿宋" w:hAnsi="Times New Roman" w:hint="eastAsia"/>
                <w:sz w:val="24"/>
                <w:szCs w:val="24"/>
              </w:rPr>
              <w:lastRenderedPageBreak/>
              <w:t>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2851C" w14:textId="77777777" w:rsidR="00BD1946" w:rsidRDefault="00BD1946" w:rsidP="000F2CC4">
      <w:r>
        <w:separator/>
      </w:r>
    </w:p>
  </w:endnote>
  <w:endnote w:type="continuationSeparator" w:id="0">
    <w:p w14:paraId="25964DF7" w14:textId="77777777" w:rsidR="00BD1946" w:rsidRDefault="00BD1946"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A38F2" w14:textId="77777777" w:rsidR="00BD1946" w:rsidRDefault="00BD1946" w:rsidP="000F2CC4">
      <w:r>
        <w:separator/>
      </w:r>
    </w:p>
  </w:footnote>
  <w:footnote w:type="continuationSeparator" w:id="0">
    <w:p w14:paraId="564BB2F1" w14:textId="77777777" w:rsidR="00BD1946" w:rsidRDefault="00BD1946"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aoBQA424+H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2</TotalTime>
  <Pages>5</Pages>
  <Words>1389</Words>
  <Characters>7918</Characters>
  <Application>Microsoft Office Word</Application>
  <DocSecurity>0</DocSecurity>
  <Lines>65</Lines>
  <Paragraphs>18</Paragraphs>
  <ScaleCrop>false</ScaleCrop>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78</cp:revision>
  <cp:lastPrinted>2024-11-24T04:50:00Z</cp:lastPrinted>
  <dcterms:created xsi:type="dcterms:W3CDTF">2023-03-15T15:20:00Z</dcterms:created>
  <dcterms:modified xsi:type="dcterms:W3CDTF">2025-03-1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